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7658c9a9f39c49bde2fb37c72d90641dee1a25"/>
      <w:r>
        <w:t xml:space="preserve">Unit 8 Lesson 4: Square Roots on the Number Line</w:t>
      </w:r>
      <w:bookmarkEnd w:id="20"/>
    </w:p>
    <w:p>
      <w:pPr>
        <w:pStyle w:val="Heading3"/>
      </w:pPr>
      <w:bookmarkStart w:id="21" w:name="notice-and-wonder-diagonals-warm-up"/>
      <w:r>
        <w:t xml:space="preserve">1 Notice and Wonder: Diagon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1" name="Picture"/>
            <a:graphic>
              <a:graphicData uri="http://schemas.openxmlformats.org/drawingml/2006/picture">
                <pic:pic>
                  <pic:nvPicPr>
                    <pic:cNvPr descr="/app/tmp/embedder-1605899021.9968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quaring-lines"/>
      <w:r>
        <w:t xml:space="preserve">2 Squaring Lin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1" name="Picture"/>
            <a:graphic>
              <a:graphicData uri="http://schemas.openxmlformats.org/drawingml/2006/picture">
                <pic:pic>
                  <pic:nvPicPr>
                    <pic:cNvPr descr="/app/tmp/embedder-1605899022.0388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p>
      <w:pPr>
        <w:pStyle w:val="Heading3"/>
      </w:pPr>
      <w:bookmarkStart w:id="27" w:name="square-root-of-3"/>
      <w:r>
        <w:t xml:space="preserve">3 Square Root of 3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1" name="Picture"/>
            <a:graphic>
              <a:graphicData uri="http://schemas.openxmlformats.org/drawingml/2006/picture">
                <pic:pic>
                  <pic:nvPicPr>
                    <pic:cNvPr descr="/app/tmp/embedder-1605899022.067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43Z</dcterms:created>
  <dcterms:modified xsi:type="dcterms:W3CDTF">2020-11-20T19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Vzp4MBdn5a+qrPp+2JaETn6fQGZtTHEJl4MqPuB3vQeize7VicXWCQgsSO1XghHdpboMe9sgXftSTBFtfJXHg==</vt:lpwstr>
  </property>
</Properties>
</file>